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BA6D0B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39718047" w:rsidR="00E3286D" w:rsidRPr="00BA6D0B" w:rsidRDefault="00FD35A6" w:rsidP="00E3286D">
                <w:pPr>
                  <w:pStyle w:val="Ttulo"/>
                </w:pPr>
                <w:r w:rsidRPr="00BA6D0B">
                  <w:rPr>
                    <w:lang w:bidi="es-MX"/>
                  </w:rPr>
                  <w:t xml:space="preserve">Formulario de actualización </w:t>
                </w:r>
                <w:r w:rsidR="00BA6D0B">
                  <w:rPr>
                    <w:lang w:bidi="es-MX"/>
                  </w:rPr>
                  <w:br/>
                </w:r>
                <w:r w:rsidRPr="00BA6D0B">
                  <w:rPr>
                    <w:lang w:bidi="es-MX"/>
                  </w:rPr>
                  <w:t>de información sobre prácticas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BA6D0B" w:rsidRDefault="00E3286D" w:rsidP="00E3286D">
            <w:pPr>
              <w:spacing w:after="0"/>
              <w:jc w:val="right"/>
            </w:pPr>
            <w:r w:rsidRPr="00BA6D0B">
              <w:rPr>
                <w:noProof/>
                <w:lang w:bidi="es-MX"/>
              </w:rPr>
              <w:drawing>
                <wp:inline distT="0" distB="0" distL="0" distR="0" wp14:anchorId="00686DC6" wp14:editId="42DE3D11">
                  <wp:extent cx="865706" cy="920576"/>
                  <wp:effectExtent l="0" t="0" r="0" b="0"/>
                  <wp:docPr id="78" name="Imagen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n 78" descr="Logotipo de marcador de posición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BA6D0B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BA6D0B" w:rsidRDefault="00FD35A6" w:rsidP="00FD35A6">
          <w:pPr>
            <w:pStyle w:val="Ttulo1"/>
          </w:pPr>
          <w:r w:rsidRPr="00BA6D0B">
            <w:rPr>
              <w:lang w:bidi="es-MX"/>
            </w:rPr>
            <w:t>Instrucciones</w:t>
          </w:r>
        </w:p>
      </w:sdtContent>
    </w:sdt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FF14CB" w:rsidR="00FD35A6" w:rsidRPr="00BA6D0B" w:rsidRDefault="00FD35A6" w:rsidP="00FD35A6">
          <w:r w:rsidRPr="00BA6D0B">
            <w:rPr>
              <w:lang w:bidi="es-MX"/>
            </w:rPr>
            <w:t>Indica a continuación toda la información sobre tu práctica que es necesario actualizar. Si vas a realizar cambios en el nombre o la dirección de la empresa, incluye un formulario W-9 actual del IRS. Nota: La información de práctica sobre este formulario, excepto el identificador fiscal y el NPIType 2, estará visible para el público mediante nuestras herramientas de búsqueda de proveedores en línea o los directorios de proveedores.</w:t>
          </w:r>
        </w:p>
      </w:sdtContent>
    </w:sdt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BA6D0B" w:rsidRDefault="00FD35A6" w:rsidP="00FD35A6">
          <w:pPr>
            <w:pStyle w:val="Ttulo1"/>
          </w:pPr>
          <w:r w:rsidRPr="00BA6D0B">
            <w:rPr>
              <w:lang w:bidi="es-MX"/>
            </w:rPr>
            <w:t>Información de la práctica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7"/>
        <w:gridCol w:w="2837"/>
        <w:gridCol w:w="2813"/>
        <w:gridCol w:w="2407"/>
      </w:tblGrid>
      <w:tr w:rsidR="00687CFB" w:rsidRPr="00BA6D0B" w14:paraId="32CD43D8" w14:textId="732C3EDC" w:rsidTr="00754276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7" w:type="dxa"/>
                <w:vMerge w:val="restart"/>
              </w:tcPr>
              <w:p w14:paraId="3587AFF9" w14:textId="1667FE4E" w:rsidR="00687CFB" w:rsidRPr="00BA6D0B" w:rsidRDefault="00687CFB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Nombre de la empresa</w:t>
                </w:r>
              </w:p>
            </w:tc>
          </w:sdtContent>
        </w:sdt>
        <w:tc>
          <w:tcPr>
            <w:tcW w:w="2837" w:type="dxa"/>
            <w:shd w:val="clear" w:color="auto" w:fill="FFFFFF" w:themeFill="background1"/>
          </w:tcPr>
          <w:p w14:paraId="3176BA13" w14:textId="77777777" w:rsidR="00687CFB" w:rsidRPr="00BA6D0B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13" w:type="dxa"/>
                <w:vMerge w:val="restart"/>
              </w:tcPr>
              <w:p w14:paraId="707C7ABF" w14:textId="77777777" w:rsidR="00687CFB" w:rsidRPr="00BA6D0B" w:rsidRDefault="00687CFB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 xml:space="preserve">Dirección postal </w:t>
                </w:r>
              </w:p>
              <w:p w14:paraId="727DED99" w14:textId="77777777" w:rsidR="00687CFB" w:rsidRPr="00BA6D0B" w:rsidRDefault="00687CFB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 xml:space="preserve">incluida la ciudad, el estado </w:t>
                </w:r>
              </w:p>
              <w:p w14:paraId="598128AC" w14:textId="6410EE81" w:rsidR="00687CFB" w:rsidRPr="00BA6D0B" w:rsidRDefault="00687CFB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y el código postal</w:t>
                </w:r>
              </w:p>
            </w:tc>
          </w:sdtContent>
        </w:sdt>
        <w:tc>
          <w:tcPr>
            <w:tcW w:w="2407" w:type="dxa"/>
            <w:vMerge w:val="restart"/>
            <w:shd w:val="clear" w:color="auto" w:fill="FFFFFF" w:themeFill="background1"/>
          </w:tcPr>
          <w:p w14:paraId="03747330" w14:textId="77777777" w:rsidR="00687CFB" w:rsidRPr="00BA6D0B" w:rsidRDefault="00687CFB" w:rsidP="00FD35A6"/>
        </w:tc>
      </w:tr>
      <w:tr w:rsidR="00687CFB" w:rsidRPr="00BA6D0B" w14:paraId="5A599781" w14:textId="77777777" w:rsidTr="00754276">
        <w:trPr>
          <w:trHeight w:val="544"/>
        </w:trPr>
        <w:tc>
          <w:tcPr>
            <w:tcW w:w="2687" w:type="dxa"/>
            <w:vMerge/>
          </w:tcPr>
          <w:p w14:paraId="03393A9E" w14:textId="77777777" w:rsidR="00687CFB" w:rsidRPr="00BA6D0B" w:rsidRDefault="00687CFB" w:rsidP="00FD35A6">
            <w:pPr>
              <w:pStyle w:val="Etiquetas"/>
            </w:pPr>
          </w:p>
        </w:tc>
        <w:tc>
          <w:tcPr>
            <w:tcW w:w="2837" w:type="dxa"/>
          </w:tcPr>
          <w:p w14:paraId="458A68FC" w14:textId="77777777" w:rsidR="00687CFB" w:rsidRPr="00BA6D0B" w:rsidRDefault="00687CFB" w:rsidP="00FD35A6"/>
        </w:tc>
        <w:tc>
          <w:tcPr>
            <w:tcW w:w="2813" w:type="dxa"/>
            <w:vMerge/>
          </w:tcPr>
          <w:p w14:paraId="69EA5E1E" w14:textId="77777777" w:rsidR="00687CFB" w:rsidRPr="00BA6D0B" w:rsidRDefault="00687CFB" w:rsidP="00FD35A6">
            <w:pPr>
              <w:pStyle w:val="Etiquetas"/>
            </w:pPr>
          </w:p>
        </w:tc>
        <w:tc>
          <w:tcPr>
            <w:tcW w:w="2407" w:type="dxa"/>
            <w:vMerge/>
            <w:shd w:val="clear" w:color="auto" w:fill="FFFFFF" w:themeFill="background1"/>
          </w:tcPr>
          <w:p w14:paraId="5F299C2F" w14:textId="77777777" w:rsidR="00687CFB" w:rsidRPr="00BA6D0B" w:rsidRDefault="00687CFB" w:rsidP="00FD35A6"/>
        </w:tc>
      </w:tr>
      <w:tr w:rsidR="00FD35A6" w:rsidRPr="00BA6D0B" w14:paraId="1AEA40E1" w14:textId="2573B641" w:rsidTr="00754276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7" w:type="dxa"/>
              </w:tcPr>
              <w:p w14:paraId="07B08040" w14:textId="5A9213B1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Teléfono</w:t>
                </w:r>
              </w:p>
            </w:tc>
          </w:sdtContent>
        </w:sdt>
        <w:tc>
          <w:tcPr>
            <w:tcW w:w="2837" w:type="dxa"/>
            <w:shd w:val="clear" w:color="auto" w:fill="FFFFFF" w:themeFill="background1"/>
          </w:tcPr>
          <w:p w14:paraId="1934D55E" w14:textId="77777777" w:rsidR="00FD35A6" w:rsidRPr="00BA6D0B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13" w:type="dxa"/>
              </w:tcPr>
              <w:p w14:paraId="2E9DB522" w14:textId="27531B04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Fax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6323AFD5" w14:textId="77777777" w:rsidR="00FD35A6" w:rsidRPr="00BA6D0B" w:rsidRDefault="00FD35A6" w:rsidP="00FD35A6"/>
        </w:tc>
      </w:tr>
      <w:tr w:rsidR="00FD35A6" w:rsidRPr="00BA6D0B" w14:paraId="43761CF2" w14:textId="6B1D5E82" w:rsidTr="00754276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7" w:type="dxa"/>
              </w:tcPr>
              <w:p w14:paraId="27C7C764" w14:textId="38298C6E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Dirección de correo de la oficina</w:t>
                </w:r>
              </w:p>
            </w:tc>
          </w:sdtContent>
        </w:sdt>
        <w:tc>
          <w:tcPr>
            <w:tcW w:w="2837" w:type="dxa"/>
            <w:shd w:val="clear" w:color="auto" w:fill="FFFFFF" w:themeFill="background1"/>
          </w:tcPr>
          <w:p w14:paraId="3638FE07" w14:textId="77777777" w:rsidR="00FD35A6" w:rsidRPr="00BA6D0B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13" w:type="dxa"/>
              </w:tcPr>
              <w:p w14:paraId="2CD3FDAA" w14:textId="71325088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Sitio web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60BFA327" w14:textId="77777777" w:rsidR="00FD35A6" w:rsidRPr="00BA6D0B" w:rsidRDefault="00FD35A6" w:rsidP="00FD35A6"/>
        </w:tc>
      </w:tr>
      <w:tr w:rsidR="00FD35A6" w:rsidRPr="00BA6D0B" w14:paraId="7F861FBE" w14:textId="32E2E7CF" w:rsidTr="00754276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7" w:type="dxa"/>
              </w:tcPr>
              <w:p w14:paraId="254157EB" w14:textId="3E33099C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Identificador fiscal</w:t>
                </w:r>
              </w:p>
            </w:tc>
          </w:sdtContent>
        </w:sdt>
        <w:tc>
          <w:tcPr>
            <w:tcW w:w="2837" w:type="dxa"/>
            <w:shd w:val="clear" w:color="auto" w:fill="FFFFFF" w:themeFill="background1"/>
          </w:tcPr>
          <w:p w14:paraId="56D68A57" w14:textId="77777777" w:rsidR="00FD35A6" w:rsidRPr="00BA6D0B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13" w:type="dxa"/>
              </w:tcPr>
              <w:p w14:paraId="1F4C0EE1" w14:textId="0AA387B1" w:rsidR="00FD35A6" w:rsidRPr="00BA6D0B" w:rsidRDefault="00FD35A6" w:rsidP="00FD35A6">
                <w:pPr>
                  <w:pStyle w:val="Etiquetas"/>
                </w:pPr>
                <w:r w:rsidRPr="00BA6D0B">
                  <w:rPr>
                    <w:lang w:bidi="es-MX"/>
                  </w:rPr>
                  <w:t>Número de identificación de proveedor nacional (NPI) de tipo 2</w:t>
                </w:r>
              </w:p>
            </w:tc>
          </w:sdtContent>
        </w:sdt>
        <w:tc>
          <w:tcPr>
            <w:tcW w:w="2407" w:type="dxa"/>
            <w:shd w:val="clear" w:color="auto" w:fill="FFFFFF" w:themeFill="background1"/>
          </w:tcPr>
          <w:p w14:paraId="45E3C578" w14:textId="77777777" w:rsidR="00FD35A6" w:rsidRPr="00BA6D0B" w:rsidRDefault="00FD35A6" w:rsidP="00FD35A6"/>
        </w:tc>
      </w:tr>
    </w:tbl>
    <w:p w14:paraId="048017A7" w14:textId="5F82BA71" w:rsidR="00FD35A6" w:rsidRPr="00BA6D0B" w:rsidRDefault="00FD35A6" w:rsidP="00FD35A6"/>
    <w:tbl>
      <w:tblPr>
        <w:tblStyle w:val="Horariodeatencin"/>
        <w:tblW w:w="10761" w:type="dxa"/>
        <w:tblLayout w:type="fixed"/>
        <w:tblLook w:val="0620" w:firstRow="1" w:lastRow="0" w:firstColumn="0" w:lastColumn="0" w:noHBand="1" w:noVBand="1"/>
      </w:tblPr>
      <w:tblGrid>
        <w:gridCol w:w="2268"/>
        <w:gridCol w:w="3942"/>
        <w:gridCol w:w="452"/>
        <w:gridCol w:w="4099"/>
      </w:tblGrid>
      <w:tr w:rsidR="00232876" w:rsidRPr="00BA6D0B" w14:paraId="463F7B49" w14:textId="77777777" w:rsidTr="00BA6D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nfasis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nfasis"/>
            </w:rPr>
          </w:sdtEndPr>
          <w:sdtContent>
            <w:tc>
              <w:tcPr>
                <w:tcW w:w="2268" w:type="dxa"/>
              </w:tcPr>
              <w:p w14:paraId="04CEC301" w14:textId="26E5AFD1" w:rsidR="00FD35A6" w:rsidRPr="00BA6D0B" w:rsidRDefault="00687CFB" w:rsidP="00FA3EB3">
                <w:pPr>
                  <w:rPr>
                    <w:rStyle w:val="nfasis"/>
                  </w:rPr>
                </w:pPr>
                <w:r w:rsidRPr="00BA6D0B">
                  <w:rPr>
                    <w:rStyle w:val="nfasis"/>
                    <w:lang w:bidi="es-MX"/>
                  </w:rPr>
                  <w:t>Horario de atención</w:t>
                </w:r>
              </w:p>
            </w:tc>
          </w:sdtContent>
        </w:sdt>
        <w:tc>
          <w:tcPr>
            <w:tcW w:w="3942" w:type="dxa"/>
          </w:tcPr>
          <w:p w14:paraId="0B1BBDF4" w14:textId="77777777" w:rsidR="00FD35A6" w:rsidRPr="00BA6D0B" w:rsidRDefault="00FD35A6" w:rsidP="00FD35A6"/>
        </w:tc>
        <w:tc>
          <w:tcPr>
            <w:tcW w:w="452" w:type="dxa"/>
          </w:tcPr>
          <w:p w14:paraId="42530325" w14:textId="77777777" w:rsidR="00FD35A6" w:rsidRPr="00BA6D0B" w:rsidRDefault="00FD35A6" w:rsidP="00FD35A6"/>
        </w:tc>
        <w:sdt>
          <w:sdtPr>
            <w:rPr>
              <w:rStyle w:val="nfasis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nfasis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BA6D0B" w:rsidRDefault="00687CFB" w:rsidP="00FD35A6">
                <w:pPr>
                  <w:rPr>
                    <w:rStyle w:val="nfasis"/>
                  </w:rPr>
                </w:pPr>
                <w:r w:rsidRPr="00BA6D0B">
                  <w:rPr>
                    <w:rStyle w:val="nfasis"/>
                    <w:lang w:bidi="es-MX"/>
                  </w:rPr>
                  <w:t>Proveedores actuales de prácticas</w:t>
                </w:r>
              </w:p>
            </w:tc>
          </w:sdtContent>
        </w:sdt>
      </w:tr>
      <w:tr w:rsidR="00687CFB" w:rsidRPr="00BA6D0B" w14:paraId="72EA7A42" w14:textId="77777777" w:rsidTr="00BA6D0B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0C6968CE" w14:textId="72CB0A3F" w:rsidR="00FD35A6" w:rsidRPr="00BA6D0B" w:rsidRDefault="00687CFB" w:rsidP="00232876">
                <w:r w:rsidRPr="00BA6D0B">
                  <w:rPr>
                    <w:lang w:bidi="es-MX"/>
                  </w:rPr>
                  <w:t>Lunes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42E64CAD" w14:textId="77777777" w:rsidR="00FD35A6" w:rsidRPr="00BA6D0B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BA6D0B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BA6D0B" w:rsidRDefault="00FD35A6" w:rsidP="00687CFB"/>
        </w:tc>
      </w:tr>
      <w:tr w:rsidR="00687CFB" w:rsidRPr="00BA6D0B" w14:paraId="025D7C57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39817A9D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37499C19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bookmarkStart w:id="0" w:name="_GoBack"/>
        <w:bookmarkEnd w:id="0"/>
      </w:tr>
      <w:tr w:rsidR="00687CFB" w:rsidRPr="00BA6D0B" w14:paraId="47BB161C" w14:textId="77777777" w:rsidTr="00BA6D0B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70BC6779" w14:textId="77777777" w:rsidR="00687CFB" w:rsidRPr="00BA6D0B" w:rsidRDefault="00687CFB" w:rsidP="00232876">
                <w:r w:rsidRPr="00BA6D0B">
                  <w:rPr>
                    <w:lang w:bidi="es-MX"/>
                  </w:rPr>
                  <w:t>Martes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06DA7809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BA6D0B" w:rsidRDefault="00687CFB" w:rsidP="00687CFB"/>
        </w:tc>
      </w:tr>
      <w:tr w:rsidR="00687CFB" w:rsidRPr="00BA6D0B" w14:paraId="538E70DA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66F5E50F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02616006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BA6D0B" w14:paraId="49BF615F" w14:textId="77777777" w:rsidTr="00BA6D0B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4C6204B0" w14:textId="77777777" w:rsidR="00687CFB" w:rsidRPr="00BA6D0B" w:rsidRDefault="00687CFB" w:rsidP="00232876">
                <w:r w:rsidRPr="00BA6D0B">
                  <w:rPr>
                    <w:lang w:bidi="es-MX"/>
                  </w:rPr>
                  <w:t>Miércoles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675AA53C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BA6D0B" w:rsidRDefault="00687CFB" w:rsidP="00687CFB"/>
        </w:tc>
      </w:tr>
      <w:tr w:rsidR="00687CFB" w:rsidRPr="00BA6D0B" w14:paraId="2D2246DE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06663A3E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1AD50849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BA6D0B" w14:paraId="376573D8" w14:textId="77777777" w:rsidTr="00BA6D0B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7AC86E73" w14:textId="77777777" w:rsidR="00687CFB" w:rsidRPr="00BA6D0B" w:rsidRDefault="00687CFB" w:rsidP="00232876">
                <w:r w:rsidRPr="00BA6D0B">
                  <w:rPr>
                    <w:lang w:bidi="es-MX"/>
                  </w:rPr>
                  <w:t>Jueves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76422E74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BA6D0B" w:rsidRDefault="00687CFB" w:rsidP="00687CFB"/>
        </w:tc>
      </w:tr>
      <w:tr w:rsidR="00687CFB" w:rsidRPr="00BA6D0B" w14:paraId="50021EE7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54532B9F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15BD5A04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BA6D0B" w14:paraId="75F79DEB" w14:textId="77777777" w:rsidTr="00BA6D0B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5747B90F" w14:textId="77777777" w:rsidR="00687CFB" w:rsidRPr="00BA6D0B" w:rsidRDefault="00687CFB" w:rsidP="00687CFB">
                <w:r w:rsidRPr="00BA6D0B">
                  <w:rPr>
                    <w:lang w:bidi="es-MX"/>
                  </w:rPr>
                  <w:t>Viernes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75936417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BA6D0B" w:rsidRDefault="00687CFB" w:rsidP="00687CFB"/>
        </w:tc>
      </w:tr>
      <w:tr w:rsidR="00687CFB" w:rsidRPr="00BA6D0B" w14:paraId="0B79F7FD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384B8CF4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456B304D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BA6D0B" w14:paraId="1F473056" w14:textId="77777777" w:rsidTr="00BA6D0B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4F483AE8" w14:textId="77777777" w:rsidR="00687CFB" w:rsidRPr="00BA6D0B" w:rsidRDefault="00687CFB" w:rsidP="00232876">
                <w:r w:rsidRPr="00BA6D0B">
                  <w:rPr>
                    <w:lang w:bidi="es-MX"/>
                  </w:rPr>
                  <w:t>Sábado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2108A8C8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BA6D0B" w:rsidRDefault="00687CFB" w:rsidP="00687CFB"/>
        </w:tc>
      </w:tr>
      <w:tr w:rsidR="00687CFB" w:rsidRPr="00BA6D0B" w14:paraId="60F3BD2F" w14:textId="77777777" w:rsidTr="00BA6D0B">
        <w:trPr>
          <w:trHeight w:val="187"/>
        </w:trPr>
        <w:tc>
          <w:tcPr>
            <w:tcW w:w="2268" w:type="dxa"/>
            <w:shd w:val="clear" w:color="auto" w:fill="auto"/>
            <w:vAlign w:val="center"/>
          </w:tcPr>
          <w:p w14:paraId="677469D9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3942" w:type="dxa"/>
            <w:shd w:val="clear" w:color="auto" w:fill="auto"/>
            <w:vAlign w:val="center"/>
          </w:tcPr>
          <w:p w14:paraId="780DA10A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BA6D0B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BA6D0B" w14:paraId="4D699D3D" w14:textId="77777777" w:rsidTr="00BA6D0B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8" w:type="dxa"/>
                <w:vAlign w:val="center"/>
              </w:tcPr>
              <w:p w14:paraId="4C0F3E06" w14:textId="139F6B45" w:rsidR="00687CFB" w:rsidRPr="00BA6D0B" w:rsidRDefault="00687CFB" w:rsidP="00232876">
                <w:r w:rsidRPr="00BA6D0B">
                  <w:rPr>
                    <w:lang w:bidi="es-MX"/>
                  </w:rPr>
                  <w:t>Domingo</w:t>
                </w:r>
              </w:p>
            </w:tc>
          </w:sdtContent>
        </w:sdt>
        <w:tc>
          <w:tcPr>
            <w:tcW w:w="3942" w:type="dxa"/>
            <w:shd w:val="clear" w:color="auto" w:fill="FFFFFF" w:themeFill="background1"/>
            <w:vAlign w:val="center"/>
          </w:tcPr>
          <w:p w14:paraId="7FCB445E" w14:textId="77777777" w:rsidR="00687CFB" w:rsidRPr="00BA6D0B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BA6D0B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BA6D0B" w:rsidRDefault="00687CFB" w:rsidP="00687CFB"/>
        </w:tc>
      </w:tr>
    </w:tbl>
    <w:p w14:paraId="2F1EEF0A" w14:textId="77777777" w:rsidR="00232876" w:rsidRPr="00BA6D0B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23"/>
        <w:gridCol w:w="3969"/>
        <w:gridCol w:w="269"/>
        <w:gridCol w:w="960"/>
        <w:gridCol w:w="3433"/>
      </w:tblGrid>
      <w:tr w:rsidR="00232876" w:rsidRPr="00BA6D0B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BA6D0B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</w:tr>
      <w:tr w:rsidR="00687CFB" w:rsidRPr="00BA6D0B" w14:paraId="3A7399B1" w14:textId="2C56343A" w:rsidTr="00232876">
        <w:trPr>
          <w:trHeight w:val="360"/>
        </w:trPr>
        <w:sdt>
          <w:sdtPr>
            <w:rPr>
              <w:lang w:val="es-MX"/>
            </w:r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BA6D0B" w:rsidRDefault="00232876" w:rsidP="00232876">
                <w:pPr>
                  <w:pStyle w:val="Sinespaciado"/>
                  <w:rPr>
                    <w:lang w:val="es-MX"/>
                  </w:rPr>
                </w:pPr>
                <w:r w:rsidRPr="00BA6D0B">
                  <w:rPr>
                    <w:lang w:val="es-MX" w:bidi="es-MX"/>
                  </w:rPr>
                  <w:t>Firm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BA6D0B" w:rsidRDefault="00687CFB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BA6D0B" w:rsidRDefault="00687CFB" w:rsidP="00232876">
            <w:pPr>
              <w:pStyle w:val="Sinespaciado"/>
              <w:rPr>
                <w:lang w:val="es-MX"/>
              </w:rPr>
            </w:pPr>
          </w:p>
        </w:tc>
        <w:sdt>
          <w:sdtPr>
            <w:rPr>
              <w:lang w:val="es-MX"/>
            </w:r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BA6D0B" w:rsidRDefault="00232876" w:rsidP="00232876">
                <w:pPr>
                  <w:pStyle w:val="Sinespaciado"/>
                  <w:rPr>
                    <w:lang w:val="es-MX"/>
                  </w:rPr>
                </w:pPr>
                <w:r w:rsidRPr="00BA6D0B">
                  <w:rPr>
                    <w:lang w:val="es-MX" w:bidi="es-MX"/>
                  </w:rPr>
                  <w:t>Nombr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BA6D0B" w:rsidRDefault="00687CFB" w:rsidP="00232876">
            <w:pPr>
              <w:pStyle w:val="Sinespaciado"/>
              <w:rPr>
                <w:lang w:val="es-MX"/>
              </w:rPr>
            </w:pPr>
          </w:p>
        </w:tc>
      </w:tr>
      <w:tr w:rsidR="00232876" w:rsidRPr="00BA6D0B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BA6D0B" w:rsidRDefault="00232876" w:rsidP="00232876">
                <w:pPr>
                  <w:pStyle w:val="Campo"/>
                </w:pPr>
                <w:r w:rsidRPr="00BA6D0B">
                  <w:rPr>
                    <w:lang w:bidi="es-MX"/>
                  </w:rPr>
                  <w:t>Firma de la persona que envía este formulari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BA6D0B" w:rsidRDefault="00232876" w:rsidP="00232876">
                <w:pPr>
                  <w:pStyle w:val="Campo"/>
                </w:pPr>
                <w:r w:rsidRPr="00BA6D0B">
                  <w:rPr>
                    <w:lang w:bidi="es-MX"/>
                  </w:rPr>
                  <w:t>Nombre de la persona que envía este formulario (en letra de molde)</w:t>
                </w:r>
              </w:p>
            </w:tc>
          </w:sdtContent>
        </w:sdt>
      </w:tr>
    </w:tbl>
    <w:p w14:paraId="464D5BD3" w14:textId="77777777" w:rsidR="00687CFB" w:rsidRPr="00BA6D0B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BA6D0B" w14:paraId="0E60F9C1" w14:textId="03F689B2" w:rsidTr="00232876">
        <w:trPr>
          <w:trHeight w:val="360"/>
        </w:trPr>
        <w:sdt>
          <w:sdtPr>
            <w:rPr>
              <w:lang w:val="es-MX"/>
            </w:r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BA6D0B" w:rsidRDefault="00232876" w:rsidP="00232876">
                <w:pPr>
                  <w:pStyle w:val="Sinespaciado"/>
                  <w:rPr>
                    <w:lang w:val="es-MX"/>
                  </w:rPr>
                </w:pPr>
                <w:r w:rsidRPr="00BA6D0B">
                  <w:rPr>
                    <w:lang w:val="es-MX" w:bidi="es-MX"/>
                  </w:rPr>
                  <w:t>Fecha de la firm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BA6D0B" w:rsidRDefault="00232876" w:rsidP="00232876">
            <w:pPr>
              <w:pStyle w:val="Sinespaciado"/>
              <w:rPr>
                <w:lang w:val="es-MX"/>
              </w:rPr>
            </w:pPr>
          </w:p>
        </w:tc>
      </w:tr>
      <w:tr w:rsidR="00232876" w:rsidRPr="00BA6D0B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BA6D0B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BA6D0B" w:rsidRDefault="00232876" w:rsidP="00232876">
                <w:pPr>
                  <w:pStyle w:val="Campo"/>
                </w:pPr>
                <w:r w:rsidRPr="00BA6D0B">
                  <w:rPr>
                    <w:lang w:bidi="es-MX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BA6D0B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BA6D0B" w:rsidRDefault="00232876" w:rsidP="00232876">
                <w:pPr>
                  <w:pStyle w:val="Campo"/>
                </w:pPr>
                <w:r w:rsidRPr="00BA6D0B">
                  <w:rPr>
                    <w:lang w:bidi="es-MX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BA6D0B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BA6D0B" w:rsidRDefault="00232876" w:rsidP="00232876">
                <w:pPr>
                  <w:pStyle w:val="Campo"/>
                </w:pPr>
                <w:r w:rsidRPr="00BA6D0B">
                  <w:rPr>
                    <w:lang w:bidi="es-MX"/>
                  </w:rPr>
                  <w:t>AA</w:t>
                </w:r>
              </w:p>
            </w:tc>
          </w:sdtContent>
        </w:sdt>
      </w:tr>
    </w:tbl>
    <w:p w14:paraId="519EC063" w14:textId="77777777" w:rsidR="00687CFB" w:rsidRPr="00BA6D0B" w:rsidRDefault="00687CFB" w:rsidP="00FD35A6"/>
    <w:sectPr w:rsidR="00687CFB" w:rsidRPr="00BA6D0B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5FC80" w14:textId="77777777" w:rsidR="00810229" w:rsidRDefault="00810229" w:rsidP="001A0130">
      <w:pPr>
        <w:spacing w:after="0" w:line="240" w:lineRule="auto"/>
      </w:pPr>
      <w:r>
        <w:separator/>
      </w:r>
    </w:p>
  </w:endnote>
  <w:endnote w:type="continuationSeparator" w:id="0">
    <w:p w14:paraId="101836BB" w14:textId="77777777" w:rsidR="00810229" w:rsidRDefault="0081022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B1703" w14:textId="77777777" w:rsidR="00810229" w:rsidRDefault="00810229" w:rsidP="001A0130">
      <w:pPr>
        <w:spacing w:after="0" w:line="240" w:lineRule="auto"/>
      </w:pPr>
      <w:r>
        <w:separator/>
      </w:r>
    </w:p>
  </w:footnote>
  <w:footnote w:type="continuationSeparator" w:id="0">
    <w:p w14:paraId="4614E951" w14:textId="77777777" w:rsidR="00810229" w:rsidRDefault="0081022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B1102" w14:textId="0A235A61" w:rsidR="001A0130" w:rsidRDefault="00FD35A6">
    <w:pPr>
      <w:pStyle w:val="Encabezado"/>
    </w:pPr>
    <w:r>
      <w:rPr>
        <w:noProof/>
        <w:lang w:bidi="es-MX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Actualización de la información del icono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623802" id="Grupo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NSA3OS4xNjM0OTksIDIwMTgvMDgvMTMtMTY6NDA6MjI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">
              <v:rect id="Rectá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Actualización de la información del icono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031BA7"/>
    <w:rsid w:val="00152A3D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54276"/>
    <w:rsid w:val="007718C6"/>
    <w:rsid w:val="008045C5"/>
    <w:rsid w:val="00810229"/>
    <w:rsid w:val="00835F7E"/>
    <w:rsid w:val="00866BB6"/>
    <w:rsid w:val="00872D54"/>
    <w:rsid w:val="008C5BB3"/>
    <w:rsid w:val="009E70CA"/>
    <w:rsid w:val="00BA66C3"/>
    <w:rsid w:val="00BA6D0B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BA6D0B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44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BA6D0B"/>
    <w:rPr>
      <w:rFonts w:ascii="Constantia" w:eastAsia="Times New Roman" w:hAnsi="Constantia" w:cs="Times New Roman"/>
      <w:b/>
      <w:bCs/>
      <w:color w:val="FFFFFF"/>
      <w:sz w:val="44"/>
      <w:szCs w:val="60"/>
      <w:lang w:val="es-MX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deatencin">
    <w:name w:val="Horario de atención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031B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1B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4556FE" w:rsidP="004556FE">
          <w:pPr>
            <w:pStyle w:val="05456D510FB5460982880DCA9EA637AD4"/>
          </w:pPr>
          <w:r w:rsidRPr="00BA6D0B">
            <w:rPr>
              <w:lang w:bidi="es-MX"/>
            </w:rPr>
            <w:t xml:space="preserve">Formulario de actualización </w:t>
          </w:r>
          <w:r>
            <w:rPr>
              <w:lang w:bidi="es-MX"/>
            </w:rPr>
            <w:br/>
          </w:r>
          <w:r w:rsidRPr="00BA6D0B">
            <w:rPr>
              <w:lang w:bidi="es-MX"/>
            </w:rPr>
            <w:t>de información sobre prácticas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4556FE" w:rsidP="004556FE">
          <w:pPr>
            <w:pStyle w:val="3A0D30F1E2E94C75855B38FF47E25A473"/>
          </w:pPr>
          <w:r w:rsidRPr="00BA6D0B">
            <w:rPr>
              <w:lang w:bidi="es-MX"/>
            </w:rPr>
            <w:t>Instrucciones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4556FE" w:rsidP="004556FE">
          <w:pPr>
            <w:pStyle w:val="CA2ECC16579541C187EB42C592E1A9B83"/>
          </w:pPr>
          <w:r w:rsidRPr="00BA6D0B">
            <w:rPr>
              <w:lang w:bidi="es-MX"/>
            </w:rPr>
            <w:t>Indica a continuación toda la información sobre tu práctica que es necesario actualizar. Si vas a realizar cambios en el nombre o la dirección de la empresa, incluye un formulario W-9 actual del IRS. Nota: La información de práctica sobre este formulario, excepto el identificador fiscal y el NPIType 2, estará visible para el público mediante nuestras herramientas de búsqueda de proveedores en línea o los directorios de proveedores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4556FE" w:rsidP="004556FE">
          <w:pPr>
            <w:pStyle w:val="899567CA261647B4884FF39A88EB9D563"/>
          </w:pPr>
          <w:r w:rsidRPr="00BA6D0B">
            <w:rPr>
              <w:lang w:bidi="es-MX"/>
            </w:rPr>
            <w:t>Información de la práctica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4556FE" w:rsidP="004556FE">
          <w:pPr>
            <w:pStyle w:val="4B9ED4C07E6C457985CC36EF8E7658F93"/>
          </w:pPr>
          <w:r w:rsidRPr="00BA6D0B">
            <w:rPr>
              <w:lang w:bidi="es-MX"/>
            </w:rPr>
            <w:t>Teléfono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4556FE" w:rsidP="004556FE">
          <w:pPr>
            <w:pStyle w:val="F6BB72A5A4674AF7B3DC9861692A2F3F3"/>
          </w:pPr>
          <w:r w:rsidRPr="00BA6D0B">
            <w:rPr>
              <w:lang w:bidi="es-MX"/>
            </w:rPr>
            <w:t>Fax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4556FE" w:rsidP="004556FE">
          <w:pPr>
            <w:pStyle w:val="54B0C1C5A03E4EC498FF32BC66BAA42F3"/>
          </w:pPr>
          <w:r w:rsidRPr="00BA6D0B">
            <w:rPr>
              <w:lang w:bidi="es-MX"/>
            </w:rPr>
            <w:t>Dirección de correo de la oficina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4556FE" w:rsidP="004556FE">
          <w:pPr>
            <w:pStyle w:val="1A9E6358202E45FAB457193F8AE919E03"/>
          </w:pPr>
          <w:r w:rsidRPr="00BA6D0B">
            <w:rPr>
              <w:lang w:bidi="es-MX"/>
            </w:rPr>
            <w:t>Sitio web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4556FE" w:rsidP="004556FE">
          <w:pPr>
            <w:pStyle w:val="1BE8399CBBD84B98B722D299A6C8A1BE3"/>
          </w:pPr>
          <w:r w:rsidRPr="00BA6D0B">
            <w:rPr>
              <w:lang w:bidi="es-MX"/>
            </w:rPr>
            <w:t>Identificador fiscal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4556FE" w:rsidP="004556FE">
          <w:pPr>
            <w:pStyle w:val="884C7DA6C1F8451D9841D6AF2A26857C12"/>
          </w:pPr>
          <w:r w:rsidRPr="00BA6D0B">
            <w:rPr>
              <w:lang w:bidi="es-MX"/>
            </w:rPr>
            <w:t>Número de identificación de proveedor nacional (NPI) de tipo 2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4556FE" w:rsidP="004556FE">
          <w:pPr>
            <w:pStyle w:val="6147FF6C7310428CB2D432D2673F135314"/>
          </w:pPr>
          <w:r w:rsidRPr="00BA6D0B">
            <w:rPr>
              <w:rStyle w:val="nfasis"/>
              <w:lang w:bidi="es-MX"/>
            </w:rPr>
            <w:t>Horario de atención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4556FE" w:rsidP="004556FE">
          <w:pPr>
            <w:pStyle w:val="4CF3DF0816274139BBCAAC755EBB92A814"/>
          </w:pPr>
          <w:r w:rsidRPr="00BA6D0B">
            <w:rPr>
              <w:rStyle w:val="nfasis"/>
              <w:lang w:bidi="es-MX"/>
            </w:rPr>
            <w:t>Proveedores actuales de prácticas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4556FE" w:rsidP="004556FE">
          <w:pPr>
            <w:pStyle w:val="D0FF703413FD47CB8885264812A7CA457"/>
          </w:pPr>
          <w:r w:rsidRPr="00BA6D0B">
            <w:rPr>
              <w:lang w:bidi="es-MX"/>
            </w:rPr>
            <w:t>Lunes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4556FE" w:rsidP="004556FE">
          <w:pPr>
            <w:pStyle w:val="44DDCB8277D54D35B2125D02DA591F0B7"/>
          </w:pPr>
          <w:r w:rsidRPr="00BA6D0B">
            <w:rPr>
              <w:lang w:bidi="es-MX"/>
            </w:rPr>
            <w:t>Domingo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4556FE" w:rsidP="004556FE">
          <w:pPr>
            <w:pStyle w:val="51955D4FB5654717A0571082386AFF6A4"/>
          </w:pPr>
          <w:r w:rsidRPr="00BA6D0B">
            <w:rPr>
              <w:lang w:bidi="es-MX"/>
            </w:rPr>
            <w:t>Nombre de la empresa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4556FE" w:rsidRPr="00BA6D0B" w:rsidRDefault="004556FE" w:rsidP="00FD35A6">
          <w:pPr>
            <w:pStyle w:val="Etiquetas"/>
          </w:pPr>
          <w:r w:rsidRPr="00BA6D0B">
            <w:rPr>
              <w:lang w:bidi="es-MX"/>
            </w:rPr>
            <w:t xml:space="preserve">Dirección postal </w:t>
          </w:r>
        </w:p>
        <w:p w:rsidR="004556FE" w:rsidRPr="00BA6D0B" w:rsidRDefault="004556FE" w:rsidP="00FD35A6">
          <w:pPr>
            <w:pStyle w:val="Etiquetas"/>
          </w:pPr>
          <w:r w:rsidRPr="00BA6D0B">
            <w:rPr>
              <w:lang w:bidi="es-MX"/>
            </w:rPr>
            <w:t xml:space="preserve">incluida la ciudad, el estado </w:t>
          </w:r>
        </w:p>
        <w:p w:rsidR="00452D84" w:rsidRDefault="004556FE" w:rsidP="004556FE">
          <w:pPr>
            <w:pStyle w:val="77BAB801BCDE4D58A7C84CE6DDF58AC34"/>
          </w:pPr>
          <w:r w:rsidRPr="00BA6D0B">
            <w:rPr>
              <w:lang w:bidi="es-MX"/>
            </w:rPr>
            <w:t>y el código postal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4556FE" w:rsidP="004556FE">
          <w:pPr>
            <w:pStyle w:val="346E68398BE44EE9A4C029971162B66B5"/>
          </w:pPr>
          <w:r w:rsidRPr="00BA6D0B">
            <w:rPr>
              <w:lang w:bidi="es-MX"/>
            </w:rPr>
            <w:t>Martes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4556FE" w:rsidP="004556FE">
          <w:pPr>
            <w:pStyle w:val="2AC6D4543BF742E5B578F9812A0AF6275"/>
          </w:pPr>
          <w:r w:rsidRPr="00BA6D0B">
            <w:rPr>
              <w:lang w:bidi="es-MX"/>
            </w:rPr>
            <w:t>Miércoles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4556FE" w:rsidP="004556FE">
          <w:pPr>
            <w:pStyle w:val="750046AF2D92443295FD0BE0AD73BE4E5"/>
          </w:pPr>
          <w:r w:rsidRPr="00BA6D0B">
            <w:rPr>
              <w:lang w:bidi="es-MX"/>
            </w:rPr>
            <w:t>Jueves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4556FE" w:rsidP="004556FE">
          <w:pPr>
            <w:pStyle w:val="5BC1D18F6B894FC18C835D4310B682D35"/>
          </w:pPr>
          <w:r w:rsidRPr="00BA6D0B">
            <w:rPr>
              <w:lang w:bidi="es-MX"/>
            </w:rPr>
            <w:t>Viernes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4556FE" w:rsidP="004556FE">
          <w:pPr>
            <w:pStyle w:val="7A7420F3576640E4AA2576942973B0FB5"/>
          </w:pPr>
          <w:r w:rsidRPr="00BA6D0B">
            <w:rPr>
              <w:lang w:bidi="es-MX"/>
            </w:rPr>
            <w:t>Sábado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4556FE" w:rsidP="004556FE">
          <w:pPr>
            <w:pStyle w:val="98FFE00DF81249C5A6FA6916451312424"/>
          </w:pPr>
          <w:r w:rsidRPr="00BA6D0B">
            <w:rPr>
              <w:lang w:val="es-MX" w:bidi="es-MX"/>
            </w:rPr>
            <w:t>Firma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4556FE" w:rsidP="004556FE">
          <w:pPr>
            <w:pStyle w:val="2B9B981EBB754CA9AE5E91208CB8C96D3"/>
          </w:pPr>
          <w:r w:rsidRPr="00BA6D0B">
            <w:rPr>
              <w:lang w:val="es-MX" w:bidi="es-MX"/>
            </w:rPr>
            <w:t>Nombre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4556FE" w:rsidP="004556FE">
          <w:pPr>
            <w:pStyle w:val="F514B5A4F8F64600B1CED4C02A6DDA007"/>
          </w:pPr>
          <w:r w:rsidRPr="00BA6D0B">
            <w:rPr>
              <w:lang w:bidi="es-MX"/>
            </w:rPr>
            <w:t>Firma de la persona que envía este formulario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4556FE" w:rsidP="004556FE">
          <w:pPr>
            <w:pStyle w:val="D8168651421E41F98CEAAFBEF3302AD37"/>
          </w:pPr>
          <w:r w:rsidRPr="00BA6D0B">
            <w:rPr>
              <w:lang w:bidi="es-MX"/>
            </w:rPr>
            <w:t>Nombre de la persona que envía este formulario (en letra de molde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4556FE" w:rsidP="004556FE">
          <w:pPr>
            <w:pStyle w:val="AB6D3617667147A78CC54109B99014F07"/>
          </w:pPr>
          <w:r w:rsidRPr="00BA6D0B">
            <w:rPr>
              <w:lang w:val="es-MX" w:bidi="es-MX"/>
            </w:rPr>
            <w:t>Fecha de la firma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4556FE" w:rsidP="004556FE">
          <w:pPr>
            <w:pStyle w:val="D14AAA9AA4D0422099DFDCE1DA625E934"/>
          </w:pPr>
          <w:r w:rsidRPr="00BA6D0B">
            <w:rPr>
              <w:lang w:bidi="es-MX"/>
            </w:rPr>
            <w:t>DD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4556FE" w:rsidP="004556FE">
          <w:pPr>
            <w:pStyle w:val="36171D00989C4907AEF1A0A6A073F8294"/>
          </w:pPr>
          <w:r w:rsidRPr="00BA6D0B">
            <w:rPr>
              <w:lang w:bidi="es-MX"/>
            </w:rPr>
            <w:t>AA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4556FE" w:rsidP="004556FE">
          <w:pPr>
            <w:pStyle w:val="EA9ECA2CE573402AB12EF70061263DDD3"/>
          </w:pPr>
          <w:r w:rsidRPr="00BA6D0B">
            <w:rPr>
              <w:lang w:bidi="es-MX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325E0F"/>
    <w:rsid w:val="00446511"/>
    <w:rsid w:val="00452D84"/>
    <w:rsid w:val="004556FE"/>
    <w:rsid w:val="004754F5"/>
    <w:rsid w:val="004A65EA"/>
    <w:rsid w:val="00585E61"/>
    <w:rsid w:val="00C37FBE"/>
    <w:rsid w:val="00C95B67"/>
    <w:rsid w:val="00F84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nfasis">
    <w:name w:val="Emphasis"/>
    <w:basedOn w:val="Fuentedeprrafopredeter"/>
    <w:uiPriority w:val="20"/>
    <w:qFormat/>
    <w:rsid w:val="004556F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Listaconnmeros">
    <w:name w:val="List Number"/>
    <w:basedOn w:val="Normal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Firma">
    <w:name w:val="Signature"/>
    <w:basedOn w:val="Normal"/>
    <w:link w:val="FirmaCar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Textodelmarcadordeposicin">
    <w:name w:val="Placeholder Text"/>
    <w:basedOn w:val="Fuentedeprrafopredeter"/>
    <w:uiPriority w:val="99"/>
    <w:semiHidden/>
    <w:rsid w:val="004556FE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  <w:style w:type="paragraph" w:customStyle="1" w:styleId="05456D510FB5460982880DCA9EA637AD1">
    <w:name w:val="05456D510FB5460982880DCA9EA637AD1"/>
    <w:rsid w:val="004556F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  <w:lang w:val="es-MX"/>
    </w:rPr>
  </w:style>
  <w:style w:type="paragraph" w:customStyle="1" w:styleId="3A0D30F1E2E94C75855B38FF47E25A47">
    <w:name w:val="3A0D30F1E2E94C75855B38FF47E25A47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CA2ECC16579541C187EB42C592E1A9B8">
    <w:name w:val="CA2ECC16579541C187EB42C592E1A9B8"/>
    <w:rsid w:val="004556FE"/>
    <w:rPr>
      <w:rFonts w:eastAsiaTheme="minorHAnsi"/>
      <w:lang w:val="es-MX"/>
    </w:rPr>
  </w:style>
  <w:style w:type="paragraph" w:customStyle="1" w:styleId="899567CA261647B4884FF39A88EB9D56">
    <w:name w:val="899567CA261647B4884FF39A88EB9D56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51955D4FB5654717A0571082386AFF6A1">
    <w:name w:val="51955D4FB5654717A0571082386AFF6A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Etiquetas">
    <w:name w:val="Etiquetas"/>
    <w:basedOn w:val="Normal"/>
    <w:qFormat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77BAB801BCDE4D58A7C84CE6DDF58AC31">
    <w:name w:val="77BAB801BCDE4D58A7C84CE6DDF58AC3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4B9ED4C07E6C457985CC36EF8E7658F9">
    <w:name w:val="4B9ED4C07E6C457985CC36EF8E7658F9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F6BB72A5A4674AF7B3DC9861692A2F3F">
    <w:name w:val="F6BB72A5A4674AF7B3DC9861692A2F3F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54B0C1C5A03E4EC498FF32BC66BAA42F">
    <w:name w:val="54B0C1C5A03E4EC498FF32BC66BAA42F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A9E6358202E45FAB457193F8AE919E0">
    <w:name w:val="1A9E6358202E45FAB457193F8AE919E0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BE8399CBBD84B98B722D299A6C8A1BE">
    <w:name w:val="1BE8399CBBD84B98B722D299A6C8A1BE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884C7DA6C1F8451D9841D6AF2A26857C9">
    <w:name w:val="884C7DA6C1F8451D9841D6AF2A26857C9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6147FF6C7310428CB2D432D2673F135311">
    <w:name w:val="6147FF6C7310428CB2D432D2673F135311"/>
    <w:rsid w:val="004556FE"/>
    <w:rPr>
      <w:rFonts w:eastAsiaTheme="minorHAnsi"/>
      <w:lang w:val="es-MX"/>
    </w:rPr>
  </w:style>
  <w:style w:type="paragraph" w:customStyle="1" w:styleId="4CF3DF0816274139BBCAAC755EBB92A811">
    <w:name w:val="4CF3DF0816274139BBCAAC755EBB92A811"/>
    <w:rsid w:val="004556FE"/>
    <w:rPr>
      <w:rFonts w:eastAsiaTheme="minorHAnsi"/>
      <w:lang w:val="es-MX"/>
    </w:rPr>
  </w:style>
  <w:style w:type="paragraph" w:customStyle="1" w:styleId="D0FF703413FD47CB8885264812A7CA454">
    <w:name w:val="D0FF703413FD47CB8885264812A7CA454"/>
    <w:rsid w:val="004556FE"/>
    <w:rPr>
      <w:rFonts w:eastAsiaTheme="minorHAnsi"/>
      <w:lang w:val="es-MX"/>
    </w:rPr>
  </w:style>
  <w:style w:type="paragraph" w:customStyle="1" w:styleId="346E68398BE44EE9A4C029971162B66B2">
    <w:name w:val="346E68398BE44EE9A4C029971162B66B2"/>
    <w:rsid w:val="004556FE"/>
    <w:rPr>
      <w:rFonts w:eastAsiaTheme="minorHAnsi"/>
      <w:lang w:val="es-MX"/>
    </w:rPr>
  </w:style>
  <w:style w:type="paragraph" w:customStyle="1" w:styleId="2AC6D4543BF742E5B578F9812A0AF6272">
    <w:name w:val="2AC6D4543BF742E5B578F9812A0AF6272"/>
    <w:rsid w:val="004556FE"/>
    <w:rPr>
      <w:rFonts w:eastAsiaTheme="minorHAnsi"/>
      <w:lang w:val="es-MX"/>
    </w:rPr>
  </w:style>
  <w:style w:type="paragraph" w:customStyle="1" w:styleId="750046AF2D92443295FD0BE0AD73BE4E2">
    <w:name w:val="750046AF2D92443295FD0BE0AD73BE4E2"/>
    <w:rsid w:val="004556FE"/>
    <w:rPr>
      <w:rFonts w:eastAsiaTheme="minorHAnsi"/>
      <w:lang w:val="es-MX"/>
    </w:rPr>
  </w:style>
  <w:style w:type="paragraph" w:customStyle="1" w:styleId="5BC1D18F6B894FC18C835D4310B682D32">
    <w:name w:val="5BC1D18F6B894FC18C835D4310B682D32"/>
    <w:rsid w:val="004556FE"/>
    <w:rPr>
      <w:rFonts w:eastAsiaTheme="minorHAnsi"/>
      <w:lang w:val="es-MX"/>
    </w:rPr>
  </w:style>
  <w:style w:type="paragraph" w:customStyle="1" w:styleId="7A7420F3576640E4AA2576942973B0FB2">
    <w:name w:val="7A7420F3576640E4AA2576942973B0FB2"/>
    <w:rsid w:val="004556FE"/>
    <w:rPr>
      <w:rFonts w:eastAsiaTheme="minorHAnsi"/>
      <w:lang w:val="es-MX"/>
    </w:rPr>
  </w:style>
  <w:style w:type="paragraph" w:customStyle="1" w:styleId="44DDCB8277D54D35B2125D02DA591F0B4">
    <w:name w:val="44DDCB8277D54D35B2125D02DA591F0B4"/>
    <w:rsid w:val="004556FE"/>
    <w:rPr>
      <w:rFonts w:eastAsiaTheme="minorHAnsi"/>
      <w:lang w:val="es-MX"/>
    </w:rPr>
  </w:style>
  <w:style w:type="paragraph" w:customStyle="1" w:styleId="98FFE00DF81249C5A6FA6916451312421">
    <w:name w:val="98FFE00DF81249C5A6FA6916451312421"/>
    <w:rsid w:val="004556FE"/>
    <w:pPr>
      <w:spacing w:after="0" w:line="240" w:lineRule="auto"/>
    </w:pPr>
    <w:rPr>
      <w:rFonts w:eastAsiaTheme="minorHAnsi"/>
    </w:rPr>
  </w:style>
  <w:style w:type="paragraph" w:customStyle="1" w:styleId="2B9B981EBB754CA9AE5E91208CB8C96D">
    <w:name w:val="2B9B981EBB754CA9AE5E91208CB8C96D"/>
    <w:rsid w:val="004556FE"/>
    <w:pPr>
      <w:spacing w:after="0" w:line="240" w:lineRule="auto"/>
    </w:pPr>
    <w:rPr>
      <w:rFonts w:eastAsiaTheme="minorHAnsi"/>
    </w:rPr>
  </w:style>
  <w:style w:type="paragraph" w:customStyle="1" w:styleId="F514B5A4F8F64600B1CED4C02A6DDA004">
    <w:name w:val="F514B5A4F8F64600B1CED4C02A6DDA004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8168651421E41F98CEAAFBEF3302AD34">
    <w:name w:val="D8168651421E41F98CEAAFBEF3302AD34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AB6D3617667147A78CC54109B99014F04">
    <w:name w:val="AB6D3617667147A78CC54109B99014F04"/>
    <w:rsid w:val="004556FE"/>
    <w:pPr>
      <w:spacing w:after="0" w:line="240" w:lineRule="auto"/>
    </w:pPr>
    <w:rPr>
      <w:rFonts w:eastAsiaTheme="minorHAnsi"/>
    </w:rPr>
  </w:style>
  <w:style w:type="paragraph" w:customStyle="1" w:styleId="EA9ECA2CE573402AB12EF70061263DDD">
    <w:name w:val="EA9ECA2CE573402AB12EF70061263DDD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14AAA9AA4D0422099DFDCE1DA625E931">
    <w:name w:val="D14AAA9AA4D0422099DFDCE1DA625E931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36171D00989C4907AEF1A0A6A073F8291">
    <w:name w:val="36171D00989C4907AEF1A0A6A073F8291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05456D510FB5460982880DCA9EA637AD2">
    <w:name w:val="05456D510FB5460982880DCA9EA637AD2"/>
    <w:rsid w:val="004556F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50"/>
      <w:szCs w:val="60"/>
      <w:lang w:val="es-MX"/>
    </w:rPr>
  </w:style>
  <w:style w:type="paragraph" w:customStyle="1" w:styleId="3A0D30F1E2E94C75855B38FF47E25A471">
    <w:name w:val="3A0D30F1E2E94C75855B38FF47E25A471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CA2ECC16579541C187EB42C592E1A9B81">
    <w:name w:val="CA2ECC16579541C187EB42C592E1A9B81"/>
    <w:rsid w:val="004556FE"/>
    <w:rPr>
      <w:rFonts w:eastAsiaTheme="minorHAnsi"/>
      <w:lang w:val="es-MX"/>
    </w:rPr>
  </w:style>
  <w:style w:type="paragraph" w:customStyle="1" w:styleId="899567CA261647B4884FF39A88EB9D561">
    <w:name w:val="899567CA261647B4884FF39A88EB9D561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51955D4FB5654717A0571082386AFF6A2">
    <w:name w:val="51955D4FB5654717A0571082386AFF6A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77BAB801BCDE4D58A7C84CE6DDF58AC32">
    <w:name w:val="77BAB801BCDE4D58A7C84CE6DDF58AC3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4B9ED4C07E6C457985CC36EF8E7658F91">
    <w:name w:val="4B9ED4C07E6C457985CC36EF8E7658F9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F6BB72A5A4674AF7B3DC9861692A2F3F1">
    <w:name w:val="F6BB72A5A4674AF7B3DC9861692A2F3F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54B0C1C5A03E4EC498FF32BC66BAA42F1">
    <w:name w:val="54B0C1C5A03E4EC498FF32BC66BAA42F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A9E6358202E45FAB457193F8AE919E01">
    <w:name w:val="1A9E6358202E45FAB457193F8AE919E0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BE8399CBBD84B98B722D299A6C8A1BE1">
    <w:name w:val="1BE8399CBBD84B98B722D299A6C8A1BE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884C7DA6C1F8451D9841D6AF2A26857C10">
    <w:name w:val="884C7DA6C1F8451D9841D6AF2A26857C10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6147FF6C7310428CB2D432D2673F135312">
    <w:name w:val="6147FF6C7310428CB2D432D2673F135312"/>
    <w:rsid w:val="004556FE"/>
    <w:rPr>
      <w:rFonts w:eastAsiaTheme="minorHAnsi"/>
      <w:lang w:val="es-MX"/>
    </w:rPr>
  </w:style>
  <w:style w:type="paragraph" w:customStyle="1" w:styleId="4CF3DF0816274139BBCAAC755EBB92A812">
    <w:name w:val="4CF3DF0816274139BBCAAC755EBB92A812"/>
    <w:rsid w:val="004556FE"/>
    <w:rPr>
      <w:rFonts w:eastAsiaTheme="minorHAnsi"/>
      <w:lang w:val="es-MX"/>
    </w:rPr>
  </w:style>
  <w:style w:type="paragraph" w:customStyle="1" w:styleId="D0FF703413FD47CB8885264812A7CA455">
    <w:name w:val="D0FF703413FD47CB8885264812A7CA455"/>
    <w:rsid w:val="004556FE"/>
    <w:rPr>
      <w:rFonts w:eastAsiaTheme="minorHAnsi"/>
      <w:lang w:val="es-MX"/>
    </w:rPr>
  </w:style>
  <w:style w:type="paragraph" w:customStyle="1" w:styleId="346E68398BE44EE9A4C029971162B66B3">
    <w:name w:val="346E68398BE44EE9A4C029971162B66B3"/>
    <w:rsid w:val="004556FE"/>
    <w:rPr>
      <w:rFonts w:eastAsiaTheme="minorHAnsi"/>
      <w:lang w:val="es-MX"/>
    </w:rPr>
  </w:style>
  <w:style w:type="paragraph" w:customStyle="1" w:styleId="2AC6D4543BF742E5B578F9812A0AF6273">
    <w:name w:val="2AC6D4543BF742E5B578F9812A0AF6273"/>
    <w:rsid w:val="004556FE"/>
    <w:rPr>
      <w:rFonts w:eastAsiaTheme="minorHAnsi"/>
      <w:lang w:val="es-MX"/>
    </w:rPr>
  </w:style>
  <w:style w:type="paragraph" w:customStyle="1" w:styleId="750046AF2D92443295FD0BE0AD73BE4E3">
    <w:name w:val="750046AF2D92443295FD0BE0AD73BE4E3"/>
    <w:rsid w:val="004556FE"/>
    <w:rPr>
      <w:rFonts w:eastAsiaTheme="minorHAnsi"/>
      <w:lang w:val="es-MX"/>
    </w:rPr>
  </w:style>
  <w:style w:type="paragraph" w:customStyle="1" w:styleId="5BC1D18F6B894FC18C835D4310B682D33">
    <w:name w:val="5BC1D18F6B894FC18C835D4310B682D33"/>
    <w:rsid w:val="004556FE"/>
    <w:rPr>
      <w:rFonts w:eastAsiaTheme="minorHAnsi"/>
      <w:lang w:val="es-MX"/>
    </w:rPr>
  </w:style>
  <w:style w:type="paragraph" w:customStyle="1" w:styleId="7A7420F3576640E4AA2576942973B0FB3">
    <w:name w:val="7A7420F3576640E4AA2576942973B0FB3"/>
    <w:rsid w:val="004556FE"/>
    <w:rPr>
      <w:rFonts w:eastAsiaTheme="minorHAnsi"/>
      <w:lang w:val="es-MX"/>
    </w:rPr>
  </w:style>
  <w:style w:type="paragraph" w:customStyle="1" w:styleId="44DDCB8277D54D35B2125D02DA591F0B5">
    <w:name w:val="44DDCB8277D54D35B2125D02DA591F0B5"/>
    <w:rsid w:val="004556FE"/>
    <w:rPr>
      <w:rFonts w:eastAsiaTheme="minorHAnsi"/>
      <w:lang w:val="es-MX"/>
    </w:rPr>
  </w:style>
  <w:style w:type="paragraph" w:customStyle="1" w:styleId="98FFE00DF81249C5A6FA6916451312422">
    <w:name w:val="98FFE00DF81249C5A6FA6916451312422"/>
    <w:rsid w:val="004556FE"/>
    <w:pPr>
      <w:spacing w:after="0" w:line="240" w:lineRule="auto"/>
    </w:pPr>
    <w:rPr>
      <w:rFonts w:eastAsiaTheme="minorHAnsi"/>
    </w:rPr>
  </w:style>
  <w:style w:type="paragraph" w:customStyle="1" w:styleId="2B9B981EBB754CA9AE5E91208CB8C96D1">
    <w:name w:val="2B9B981EBB754CA9AE5E91208CB8C96D1"/>
    <w:rsid w:val="004556FE"/>
    <w:pPr>
      <w:spacing w:after="0" w:line="240" w:lineRule="auto"/>
    </w:pPr>
    <w:rPr>
      <w:rFonts w:eastAsiaTheme="minorHAnsi"/>
    </w:rPr>
  </w:style>
  <w:style w:type="paragraph" w:customStyle="1" w:styleId="F514B5A4F8F64600B1CED4C02A6DDA005">
    <w:name w:val="F514B5A4F8F64600B1CED4C02A6DDA005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8168651421E41F98CEAAFBEF3302AD35">
    <w:name w:val="D8168651421E41F98CEAAFBEF3302AD35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AB6D3617667147A78CC54109B99014F05">
    <w:name w:val="AB6D3617667147A78CC54109B99014F05"/>
    <w:rsid w:val="004556FE"/>
    <w:pPr>
      <w:spacing w:after="0" w:line="240" w:lineRule="auto"/>
    </w:pPr>
    <w:rPr>
      <w:rFonts w:eastAsiaTheme="minorHAnsi"/>
    </w:rPr>
  </w:style>
  <w:style w:type="paragraph" w:customStyle="1" w:styleId="EA9ECA2CE573402AB12EF70061263DDD1">
    <w:name w:val="EA9ECA2CE573402AB12EF70061263DDD1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14AAA9AA4D0422099DFDCE1DA625E932">
    <w:name w:val="D14AAA9AA4D0422099DFDCE1DA625E932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36171D00989C4907AEF1A0A6A073F8292">
    <w:name w:val="36171D00989C4907AEF1A0A6A073F8292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05456D510FB5460982880DCA9EA637AD3">
    <w:name w:val="05456D510FB5460982880DCA9EA637AD3"/>
    <w:rsid w:val="004556F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44"/>
      <w:szCs w:val="60"/>
      <w:lang w:val="es-MX"/>
    </w:rPr>
  </w:style>
  <w:style w:type="paragraph" w:customStyle="1" w:styleId="3A0D30F1E2E94C75855B38FF47E25A472">
    <w:name w:val="3A0D30F1E2E94C75855B38FF47E25A472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CA2ECC16579541C187EB42C592E1A9B82">
    <w:name w:val="CA2ECC16579541C187EB42C592E1A9B82"/>
    <w:rsid w:val="004556FE"/>
    <w:rPr>
      <w:rFonts w:eastAsiaTheme="minorHAnsi"/>
      <w:lang w:val="es-MX"/>
    </w:rPr>
  </w:style>
  <w:style w:type="paragraph" w:customStyle="1" w:styleId="899567CA261647B4884FF39A88EB9D562">
    <w:name w:val="899567CA261647B4884FF39A88EB9D562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51955D4FB5654717A0571082386AFF6A3">
    <w:name w:val="51955D4FB5654717A0571082386AFF6A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77BAB801BCDE4D58A7C84CE6DDF58AC33">
    <w:name w:val="77BAB801BCDE4D58A7C84CE6DDF58AC3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4B9ED4C07E6C457985CC36EF8E7658F92">
    <w:name w:val="4B9ED4C07E6C457985CC36EF8E7658F9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F6BB72A5A4674AF7B3DC9861692A2F3F2">
    <w:name w:val="F6BB72A5A4674AF7B3DC9861692A2F3F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54B0C1C5A03E4EC498FF32BC66BAA42F2">
    <w:name w:val="54B0C1C5A03E4EC498FF32BC66BAA42F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A9E6358202E45FAB457193F8AE919E02">
    <w:name w:val="1A9E6358202E45FAB457193F8AE919E0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BE8399CBBD84B98B722D299A6C8A1BE2">
    <w:name w:val="1BE8399CBBD84B98B722D299A6C8A1BE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884C7DA6C1F8451D9841D6AF2A26857C11">
    <w:name w:val="884C7DA6C1F8451D9841D6AF2A26857C11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6147FF6C7310428CB2D432D2673F135313">
    <w:name w:val="6147FF6C7310428CB2D432D2673F135313"/>
    <w:rsid w:val="004556FE"/>
    <w:rPr>
      <w:rFonts w:eastAsiaTheme="minorHAnsi"/>
      <w:lang w:val="es-MX"/>
    </w:rPr>
  </w:style>
  <w:style w:type="paragraph" w:customStyle="1" w:styleId="4CF3DF0816274139BBCAAC755EBB92A813">
    <w:name w:val="4CF3DF0816274139BBCAAC755EBB92A813"/>
    <w:rsid w:val="004556FE"/>
    <w:rPr>
      <w:rFonts w:eastAsiaTheme="minorHAnsi"/>
      <w:lang w:val="es-MX"/>
    </w:rPr>
  </w:style>
  <w:style w:type="paragraph" w:customStyle="1" w:styleId="D0FF703413FD47CB8885264812A7CA456">
    <w:name w:val="D0FF703413FD47CB8885264812A7CA456"/>
    <w:rsid w:val="004556FE"/>
    <w:rPr>
      <w:rFonts w:eastAsiaTheme="minorHAnsi"/>
      <w:lang w:val="es-MX"/>
    </w:rPr>
  </w:style>
  <w:style w:type="paragraph" w:customStyle="1" w:styleId="346E68398BE44EE9A4C029971162B66B4">
    <w:name w:val="346E68398BE44EE9A4C029971162B66B4"/>
    <w:rsid w:val="004556FE"/>
    <w:rPr>
      <w:rFonts w:eastAsiaTheme="minorHAnsi"/>
      <w:lang w:val="es-MX"/>
    </w:rPr>
  </w:style>
  <w:style w:type="paragraph" w:customStyle="1" w:styleId="2AC6D4543BF742E5B578F9812A0AF6274">
    <w:name w:val="2AC6D4543BF742E5B578F9812A0AF6274"/>
    <w:rsid w:val="004556FE"/>
    <w:rPr>
      <w:rFonts w:eastAsiaTheme="minorHAnsi"/>
      <w:lang w:val="es-MX"/>
    </w:rPr>
  </w:style>
  <w:style w:type="paragraph" w:customStyle="1" w:styleId="750046AF2D92443295FD0BE0AD73BE4E4">
    <w:name w:val="750046AF2D92443295FD0BE0AD73BE4E4"/>
    <w:rsid w:val="004556FE"/>
    <w:rPr>
      <w:rFonts w:eastAsiaTheme="minorHAnsi"/>
      <w:lang w:val="es-MX"/>
    </w:rPr>
  </w:style>
  <w:style w:type="paragraph" w:customStyle="1" w:styleId="5BC1D18F6B894FC18C835D4310B682D34">
    <w:name w:val="5BC1D18F6B894FC18C835D4310B682D34"/>
    <w:rsid w:val="004556FE"/>
    <w:rPr>
      <w:rFonts w:eastAsiaTheme="minorHAnsi"/>
      <w:lang w:val="es-MX"/>
    </w:rPr>
  </w:style>
  <w:style w:type="paragraph" w:customStyle="1" w:styleId="7A7420F3576640E4AA2576942973B0FB4">
    <w:name w:val="7A7420F3576640E4AA2576942973B0FB4"/>
    <w:rsid w:val="004556FE"/>
    <w:rPr>
      <w:rFonts w:eastAsiaTheme="minorHAnsi"/>
      <w:lang w:val="es-MX"/>
    </w:rPr>
  </w:style>
  <w:style w:type="paragraph" w:customStyle="1" w:styleId="44DDCB8277D54D35B2125D02DA591F0B6">
    <w:name w:val="44DDCB8277D54D35B2125D02DA591F0B6"/>
    <w:rsid w:val="004556FE"/>
    <w:rPr>
      <w:rFonts w:eastAsiaTheme="minorHAnsi"/>
      <w:lang w:val="es-MX"/>
    </w:rPr>
  </w:style>
  <w:style w:type="paragraph" w:customStyle="1" w:styleId="98FFE00DF81249C5A6FA6916451312423">
    <w:name w:val="98FFE00DF81249C5A6FA6916451312423"/>
    <w:rsid w:val="004556FE"/>
    <w:pPr>
      <w:spacing w:after="0" w:line="240" w:lineRule="auto"/>
    </w:pPr>
    <w:rPr>
      <w:rFonts w:eastAsiaTheme="minorHAnsi"/>
    </w:rPr>
  </w:style>
  <w:style w:type="paragraph" w:customStyle="1" w:styleId="2B9B981EBB754CA9AE5E91208CB8C96D2">
    <w:name w:val="2B9B981EBB754CA9AE5E91208CB8C96D2"/>
    <w:rsid w:val="004556FE"/>
    <w:pPr>
      <w:spacing w:after="0" w:line="240" w:lineRule="auto"/>
    </w:pPr>
    <w:rPr>
      <w:rFonts w:eastAsiaTheme="minorHAnsi"/>
    </w:rPr>
  </w:style>
  <w:style w:type="paragraph" w:customStyle="1" w:styleId="F514B5A4F8F64600B1CED4C02A6DDA006">
    <w:name w:val="F514B5A4F8F64600B1CED4C02A6DDA006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8168651421E41F98CEAAFBEF3302AD36">
    <w:name w:val="D8168651421E41F98CEAAFBEF3302AD36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AB6D3617667147A78CC54109B99014F06">
    <w:name w:val="AB6D3617667147A78CC54109B99014F06"/>
    <w:rsid w:val="004556FE"/>
    <w:pPr>
      <w:spacing w:after="0" w:line="240" w:lineRule="auto"/>
    </w:pPr>
    <w:rPr>
      <w:rFonts w:eastAsiaTheme="minorHAnsi"/>
    </w:rPr>
  </w:style>
  <w:style w:type="paragraph" w:customStyle="1" w:styleId="EA9ECA2CE573402AB12EF70061263DDD2">
    <w:name w:val="EA9ECA2CE573402AB12EF70061263DDD2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14AAA9AA4D0422099DFDCE1DA625E933">
    <w:name w:val="D14AAA9AA4D0422099DFDCE1DA625E933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36171D00989C4907AEF1A0A6A073F8293">
    <w:name w:val="36171D00989C4907AEF1A0A6A073F8293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05456D510FB5460982880DCA9EA637AD4">
    <w:name w:val="05456D510FB5460982880DCA9EA637AD4"/>
    <w:rsid w:val="004556F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44"/>
      <w:szCs w:val="60"/>
      <w:lang w:val="es-MX"/>
    </w:rPr>
  </w:style>
  <w:style w:type="paragraph" w:customStyle="1" w:styleId="3A0D30F1E2E94C75855B38FF47E25A473">
    <w:name w:val="3A0D30F1E2E94C75855B38FF47E25A473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CA2ECC16579541C187EB42C592E1A9B83">
    <w:name w:val="CA2ECC16579541C187EB42C592E1A9B83"/>
    <w:rsid w:val="004556FE"/>
    <w:rPr>
      <w:rFonts w:eastAsiaTheme="minorHAnsi"/>
      <w:lang w:val="es-MX"/>
    </w:rPr>
  </w:style>
  <w:style w:type="paragraph" w:customStyle="1" w:styleId="899567CA261647B4884FF39A88EB9D563">
    <w:name w:val="899567CA261647B4884FF39A88EB9D563"/>
    <w:rsid w:val="0045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  <w:lang w:val="es-MX"/>
    </w:rPr>
  </w:style>
  <w:style w:type="paragraph" w:customStyle="1" w:styleId="51955D4FB5654717A0571082386AFF6A4">
    <w:name w:val="51955D4FB5654717A0571082386AFF6A4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77BAB801BCDE4D58A7C84CE6DDF58AC34">
    <w:name w:val="77BAB801BCDE4D58A7C84CE6DDF58AC34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4B9ED4C07E6C457985CC36EF8E7658F93">
    <w:name w:val="4B9ED4C07E6C457985CC36EF8E7658F9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F6BB72A5A4674AF7B3DC9861692A2F3F3">
    <w:name w:val="F6BB72A5A4674AF7B3DC9861692A2F3F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54B0C1C5A03E4EC498FF32BC66BAA42F3">
    <w:name w:val="54B0C1C5A03E4EC498FF32BC66BAA42F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A9E6358202E45FAB457193F8AE919E03">
    <w:name w:val="1A9E6358202E45FAB457193F8AE919E0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1BE8399CBBD84B98B722D299A6C8A1BE3">
    <w:name w:val="1BE8399CBBD84B98B722D299A6C8A1BE3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884C7DA6C1F8451D9841D6AF2A26857C12">
    <w:name w:val="884C7DA6C1F8451D9841D6AF2A26857C12"/>
    <w:rsid w:val="004556FE"/>
    <w:pPr>
      <w:spacing w:after="0"/>
    </w:pPr>
    <w:rPr>
      <w:rFonts w:eastAsiaTheme="minorHAnsi"/>
      <w:sz w:val="18"/>
      <w:lang w:val="es-MX"/>
    </w:rPr>
  </w:style>
  <w:style w:type="paragraph" w:customStyle="1" w:styleId="6147FF6C7310428CB2D432D2673F135314">
    <w:name w:val="6147FF6C7310428CB2D432D2673F135314"/>
    <w:rsid w:val="004556FE"/>
    <w:rPr>
      <w:rFonts w:eastAsiaTheme="minorHAnsi"/>
      <w:lang w:val="es-MX"/>
    </w:rPr>
  </w:style>
  <w:style w:type="paragraph" w:customStyle="1" w:styleId="4CF3DF0816274139BBCAAC755EBB92A814">
    <w:name w:val="4CF3DF0816274139BBCAAC755EBB92A814"/>
    <w:rsid w:val="004556FE"/>
    <w:rPr>
      <w:rFonts w:eastAsiaTheme="minorHAnsi"/>
      <w:lang w:val="es-MX"/>
    </w:rPr>
  </w:style>
  <w:style w:type="paragraph" w:customStyle="1" w:styleId="D0FF703413FD47CB8885264812A7CA457">
    <w:name w:val="D0FF703413FD47CB8885264812A7CA457"/>
    <w:rsid w:val="004556FE"/>
    <w:rPr>
      <w:rFonts w:eastAsiaTheme="minorHAnsi"/>
      <w:lang w:val="es-MX"/>
    </w:rPr>
  </w:style>
  <w:style w:type="paragraph" w:customStyle="1" w:styleId="346E68398BE44EE9A4C029971162B66B5">
    <w:name w:val="346E68398BE44EE9A4C029971162B66B5"/>
    <w:rsid w:val="004556FE"/>
    <w:rPr>
      <w:rFonts w:eastAsiaTheme="minorHAnsi"/>
      <w:lang w:val="es-MX"/>
    </w:rPr>
  </w:style>
  <w:style w:type="paragraph" w:customStyle="1" w:styleId="2AC6D4543BF742E5B578F9812A0AF6275">
    <w:name w:val="2AC6D4543BF742E5B578F9812A0AF6275"/>
    <w:rsid w:val="004556FE"/>
    <w:rPr>
      <w:rFonts w:eastAsiaTheme="minorHAnsi"/>
      <w:lang w:val="es-MX"/>
    </w:rPr>
  </w:style>
  <w:style w:type="paragraph" w:customStyle="1" w:styleId="750046AF2D92443295FD0BE0AD73BE4E5">
    <w:name w:val="750046AF2D92443295FD0BE0AD73BE4E5"/>
    <w:rsid w:val="004556FE"/>
    <w:rPr>
      <w:rFonts w:eastAsiaTheme="minorHAnsi"/>
      <w:lang w:val="es-MX"/>
    </w:rPr>
  </w:style>
  <w:style w:type="paragraph" w:customStyle="1" w:styleId="5BC1D18F6B894FC18C835D4310B682D35">
    <w:name w:val="5BC1D18F6B894FC18C835D4310B682D35"/>
    <w:rsid w:val="004556FE"/>
    <w:rPr>
      <w:rFonts w:eastAsiaTheme="minorHAnsi"/>
      <w:lang w:val="es-MX"/>
    </w:rPr>
  </w:style>
  <w:style w:type="paragraph" w:customStyle="1" w:styleId="7A7420F3576640E4AA2576942973B0FB5">
    <w:name w:val="7A7420F3576640E4AA2576942973B0FB5"/>
    <w:rsid w:val="004556FE"/>
    <w:rPr>
      <w:rFonts w:eastAsiaTheme="minorHAnsi"/>
      <w:lang w:val="es-MX"/>
    </w:rPr>
  </w:style>
  <w:style w:type="paragraph" w:customStyle="1" w:styleId="44DDCB8277D54D35B2125D02DA591F0B7">
    <w:name w:val="44DDCB8277D54D35B2125D02DA591F0B7"/>
    <w:rsid w:val="004556FE"/>
    <w:rPr>
      <w:rFonts w:eastAsiaTheme="minorHAnsi"/>
      <w:lang w:val="es-MX"/>
    </w:rPr>
  </w:style>
  <w:style w:type="paragraph" w:customStyle="1" w:styleId="98FFE00DF81249C5A6FA6916451312424">
    <w:name w:val="98FFE00DF81249C5A6FA6916451312424"/>
    <w:rsid w:val="004556FE"/>
    <w:pPr>
      <w:spacing w:after="0" w:line="240" w:lineRule="auto"/>
    </w:pPr>
    <w:rPr>
      <w:rFonts w:eastAsiaTheme="minorHAnsi"/>
    </w:rPr>
  </w:style>
  <w:style w:type="paragraph" w:customStyle="1" w:styleId="2B9B981EBB754CA9AE5E91208CB8C96D3">
    <w:name w:val="2B9B981EBB754CA9AE5E91208CB8C96D3"/>
    <w:rsid w:val="004556FE"/>
    <w:pPr>
      <w:spacing w:after="0" w:line="240" w:lineRule="auto"/>
    </w:pPr>
    <w:rPr>
      <w:rFonts w:eastAsiaTheme="minorHAnsi"/>
    </w:rPr>
  </w:style>
  <w:style w:type="paragraph" w:customStyle="1" w:styleId="F514B5A4F8F64600B1CED4C02A6DDA007">
    <w:name w:val="F514B5A4F8F64600B1CED4C02A6DDA007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8168651421E41F98CEAAFBEF3302AD37">
    <w:name w:val="D8168651421E41F98CEAAFBEF3302AD37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AB6D3617667147A78CC54109B99014F07">
    <w:name w:val="AB6D3617667147A78CC54109B99014F07"/>
    <w:rsid w:val="004556FE"/>
    <w:pPr>
      <w:spacing w:after="0" w:line="240" w:lineRule="auto"/>
    </w:pPr>
    <w:rPr>
      <w:rFonts w:eastAsiaTheme="minorHAnsi"/>
    </w:rPr>
  </w:style>
  <w:style w:type="paragraph" w:customStyle="1" w:styleId="EA9ECA2CE573402AB12EF70061263DDD3">
    <w:name w:val="EA9ECA2CE573402AB12EF70061263DDD3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D14AAA9AA4D0422099DFDCE1DA625E934">
    <w:name w:val="D14AAA9AA4D0422099DFDCE1DA625E934"/>
    <w:rsid w:val="004556FE"/>
    <w:pPr>
      <w:spacing w:after="0" w:line="216" w:lineRule="auto"/>
    </w:pPr>
    <w:rPr>
      <w:rFonts w:eastAsiaTheme="minorHAnsi"/>
      <w:i/>
      <w:sz w:val="16"/>
      <w:lang w:val="es-MX"/>
    </w:rPr>
  </w:style>
  <w:style w:type="paragraph" w:customStyle="1" w:styleId="36171D00989C4907AEF1A0A6A073F8294">
    <w:name w:val="36171D00989C4907AEF1A0A6A073F8294"/>
    <w:rsid w:val="004556FE"/>
    <w:pPr>
      <w:spacing w:after="0" w:line="216" w:lineRule="auto"/>
    </w:pPr>
    <w:rPr>
      <w:rFonts w:eastAsiaTheme="minorHAnsi"/>
      <w:i/>
      <w:sz w:val="16"/>
      <w:lang w:val="es-MX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3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10:11:00Z</dcterms:created>
  <dcterms:modified xsi:type="dcterms:W3CDTF">2019-05-3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